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4F389B" w14:textId="77777777" w:rsidR="003E73F6" w:rsidRDefault="003E73F6">
      <w:pPr>
        <w:pStyle w:val="NoSpacing"/>
        <w:rPr>
          <w:rFonts w:ascii="Times New Roman" w:hAnsi="Times New Roman" w:cs="Times New Roman"/>
          <w:b/>
          <w:bCs/>
          <w:color w:val="44546A" w:themeColor="text2"/>
          <w:sz w:val="28"/>
        </w:rPr>
      </w:pPr>
      <w:bookmarkStart w:id="0" w:name="_Hlk38049197"/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0FBDEA1" wp14:editId="17069840">
                <wp:simplePos x="0" y="0"/>
                <wp:positionH relativeFrom="column">
                  <wp:posOffset>4297680</wp:posOffset>
                </wp:positionH>
                <wp:positionV relativeFrom="paragraph">
                  <wp:posOffset>-770646</wp:posOffset>
                </wp:positionV>
                <wp:extent cx="2516212" cy="318976"/>
                <wp:effectExtent l="0" t="0" r="17780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6212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F71EC" w14:textId="33D80CF8" w:rsidR="003E73F6" w:rsidRPr="00D554F4" w:rsidRDefault="003E73F6" w:rsidP="003E73F6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0E4CC7">
                              <w:rPr>
                                <w:sz w:val="32"/>
                                <w:szCs w:val="28"/>
                              </w:rPr>
                              <w:t>TM/DRPM-ITS/PM.03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FBDE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8.4pt;margin-top:-60.7pt;width:198.15pt;height:25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">
                <v:textbox>
                  <w:txbxContent>
                    <w:p w14:paraId="081F71EC" w14:textId="33D80CF8" w:rsidR="003E73F6" w:rsidRPr="00D554F4" w:rsidRDefault="003E73F6" w:rsidP="003E73F6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0E4CC7">
                        <w:rPr>
                          <w:sz w:val="32"/>
                          <w:szCs w:val="28"/>
                        </w:rPr>
                        <w:t>TM/DRPM-ITS/PM.03.00</w:t>
                      </w:r>
                      <w:r>
                        <w:rPr>
                          <w:sz w:val="32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rPr>
          <w:rFonts w:ascii="Times New Roman" w:hAnsi="Times New Roman" w:cs="Times New Roman"/>
          <w:b/>
          <w:bCs/>
          <w:color w:val="44546A" w:themeColor="text2"/>
          <w:sz w:val="28"/>
        </w:rPr>
        <w:id w:val="-671103926"/>
        <w:docPartObj>
          <w:docPartGallery w:val="Cover Pages"/>
          <w:docPartUnique/>
        </w:docPartObj>
      </w:sdtPr>
      <w:sdtEndPr>
        <w:rPr>
          <w:rFonts w:eastAsiaTheme="majorEastAsia"/>
        </w:rPr>
      </w:sdtEndPr>
      <w:sdtContent>
        <w:p w14:paraId="44CE82DA" w14:textId="2A0913F4" w:rsidR="004749D7" w:rsidRPr="001B345D" w:rsidRDefault="0033641A">
          <w:pPr>
            <w:pStyle w:val="NoSpacing"/>
            <w:rPr>
              <w:rFonts w:ascii="Times New Roman" w:hAnsi="Times New Roman" w:cs="Times New Roman"/>
              <w:b/>
              <w:bCs/>
            </w:rPr>
          </w:pPr>
          <w:r w:rsidRPr="001B345D">
            <w:rPr>
              <w:rFonts w:ascii="Times New Roman" w:eastAsia="Times New Roman" w:hAnsi="Times New Roman" w:cs="Times New Roman"/>
              <w:bCs/>
              <w:noProof/>
              <w:color w:val="000000"/>
            </w:rPr>
            <w:drawing>
              <wp:anchor distT="0" distB="0" distL="114300" distR="114300" simplePos="0" relativeHeight="251661312" behindDoc="1" locked="0" layoutInCell="1" allowOverlap="1" wp14:anchorId="5326AAA3" wp14:editId="6B5E6BFE">
                <wp:simplePos x="0" y="0"/>
                <wp:positionH relativeFrom="page">
                  <wp:posOffset>8626</wp:posOffset>
                </wp:positionH>
                <wp:positionV relativeFrom="paragraph">
                  <wp:posOffset>-908050</wp:posOffset>
                </wp:positionV>
                <wp:extent cx="7539199" cy="10668775"/>
                <wp:effectExtent l="0" t="0" r="508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9199" cy="1066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17ED0CB" w14:textId="0AC6C903" w:rsidR="004749D7" w:rsidRPr="001B345D" w:rsidRDefault="004749D7">
          <w:pPr>
            <w:rPr>
              <w:rFonts w:ascii="Times New Roman" w:hAnsi="Times New Roman" w:cs="Times New Roman"/>
              <w:bCs/>
              <w:sz w:val="22"/>
            </w:rPr>
          </w:pPr>
        </w:p>
        <w:p w14:paraId="4D17959F" w14:textId="787E5568" w:rsidR="00080D81" w:rsidRPr="001B345D" w:rsidRDefault="00080D81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19F66E0" w14:textId="28D4B5D7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350CF34" w14:textId="4E29A60D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ED4285A" w14:textId="1C1CD732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19784C1E" w14:textId="370CE228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44CE869" w14:textId="157CA963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6A7AF901" w14:textId="0AAF847E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0A7A832F" w14:textId="19075866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49D70EFB" w14:textId="5A66896D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AB2F710" w14:textId="2EBCD9D6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2AC4600D" w14:textId="77777777" w:rsidR="0033641A" w:rsidRPr="001B345D" w:rsidRDefault="0033641A" w:rsidP="004749D7">
          <w:pPr>
            <w:spacing w:before="200" w:line="240" w:lineRule="auto"/>
            <w:jc w:val="center"/>
            <w:rPr>
              <w:rFonts w:ascii="Times New Roman" w:eastAsia="Times New Roman" w:hAnsi="Times New Roman" w:cs="Times New Roman"/>
              <w:bCs/>
              <w:color w:val="000000"/>
              <w:sz w:val="22"/>
            </w:rPr>
          </w:pPr>
        </w:p>
        <w:p w14:paraId="5D9CF0F9" w14:textId="414CAEC7" w:rsidR="004749D7" w:rsidRPr="001B345D" w:rsidRDefault="004749D7" w:rsidP="0033641A">
          <w:pPr>
            <w:spacing w:before="200" w:line="240" w:lineRule="auto"/>
            <w:ind w:left="3119"/>
            <w:rPr>
              <w:rFonts w:ascii="Arial" w:eastAsia="Times New Roman" w:hAnsi="Arial" w:cs="Arial"/>
              <w:bCs/>
              <w:color w:val="auto"/>
              <w:sz w:val="24"/>
              <w:szCs w:val="24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t xml:space="preserve">JUDUL </w:t>
          </w: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br/>
          </w:r>
          <w:r w:rsidRPr="001B345D"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  <w:br/>
            <w:t>LOKASI (DESA, KECAMATAN, KAB/KOTA)</w:t>
          </w:r>
        </w:p>
        <w:p w14:paraId="44C81880" w14:textId="77777777" w:rsidR="004749D7" w:rsidRPr="001B345D" w:rsidRDefault="004749D7" w:rsidP="0033641A">
          <w:pPr>
            <w:ind w:left="3119"/>
            <w:rPr>
              <w:rFonts w:ascii="Arial" w:eastAsiaTheme="majorEastAsia" w:hAnsi="Arial" w:cs="Arial"/>
              <w:bCs/>
              <w:color w:val="auto"/>
              <w:sz w:val="22"/>
            </w:rPr>
          </w:pPr>
        </w:p>
        <w:p w14:paraId="267869CA" w14:textId="747F2426" w:rsidR="0033641A" w:rsidRPr="001B345D" w:rsidRDefault="0033641A" w:rsidP="0033641A">
          <w:pPr>
            <w:rPr>
              <w:rFonts w:ascii="Arial" w:eastAsiaTheme="majorEastAsia" w:hAnsi="Arial" w:cs="Arial"/>
              <w:bCs/>
              <w:color w:val="auto"/>
              <w:sz w:val="22"/>
            </w:rPr>
          </w:pPr>
        </w:p>
        <w:p w14:paraId="4C9AC7BB" w14:textId="2CF2CB8B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45A9BE68" w14:textId="77777777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0A6BE4D" w14:textId="77777777" w:rsidR="0033641A" w:rsidRPr="001B345D" w:rsidRDefault="0033641A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58B83073" w14:textId="77777777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3AD1BAC9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proofErr w:type="spellStart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osen</w:t>
          </w:r>
          <w:proofErr w:type="spell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 xml:space="preserve"> 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Pembimbing</w:t>
          </w:r>
          <w:proofErr w:type="spell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 xml:space="preserve"> :</w:t>
          </w:r>
          <w:proofErr w:type="gram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 </w:t>
          </w:r>
        </w:p>
        <w:p w14:paraId="1AF777AE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 xml:space="preserve">(Nama </w:t>
          </w:r>
          <w:proofErr w:type="spellStart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osen</w:t>
          </w:r>
          <w:proofErr w:type="spell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 xml:space="preserve"> </w:t>
          </w:r>
          <w:proofErr w:type="spellStart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Pembimbing</w:t>
          </w:r>
          <w:proofErr w:type="spell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) / NIP</w:t>
          </w:r>
        </w:p>
        <w:p w14:paraId="22B70CB4" w14:textId="450C4958" w:rsidR="004749D7" w:rsidRPr="001B345D" w:rsidRDefault="004749D7" w:rsidP="004749D7">
          <w:pPr>
            <w:spacing w:line="240" w:lineRule="auto"/>
            <w:rPr>
              <w:rFonts w:ascii="Arial" w:eastAsia="Times New Roman" w:hAnsi="Arial" w:cs="Arial"/>
              <w:bCs/>
              <w:color w:val="auto"/>
              <w:sz w:val="22"/>
            </w:rPr>
          </w:pPr>
        </w:p>
        <w:p w14:paraId="03669DF3" w14:textId="77777777" w:rsidR="004749D7" w:rsidRPr="001B345D" w:rsidRDefault="004749D7" w:rsidP="004749D7">
          <w:pPr>
            <w:spacing w:line="240" w:lineRule="auto"/>
            <w:rPr>
              <w:rFonts w:ascii="Arial" w:eastAsia="Times New Roman" w:hAnsi="Arial" w:cs="Arial"/>
              <w:bCs/>
              <w:color w:val="auto"/>
              <w:sz w:val="22"/>
            </w:rPr>
          </w:pPr>
        </w:p>
        <w:p w14:paraId="636F1B99" w14:textId="77777777" w:rsidR="004749D7" w:rsidRPr="001B345D" w:rsidRDefault="004749D7" w:rsidP="004749D7">
          <w:pPr>
            <w:spacing w:line="240" w:lineRule="auto"/>
            <w:jc w:val="center"/>
            <w:rPr>
              <w:rFonts w:ascii="Arial" w:eastAsia="Times New Roman" w:hAnsi="Arial" w:cs="Arial"/>
              <w:bCs/>
              <w:color w:val="auto"/>
              <w:sz w:val="22"/>
            </w:rPr>
          </w:pPr>
          <w:proofErr w:type="spellStart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Disusun</w:t>
          </w:r>
          <w:proofErr w:type="spell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 xml:space="preserve"> </w:t>
          </w:r>
          <w:proofErr w:type="gramStart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Oleh :</w:t>
          </w:r>
          <w:proofErr w:type="gramEnd"/>
          <w:r w:rsidRPr="001B345D">
            <w:rPr>
              <w:rFonts w:ascii="Arial" w:eastAsia="Times New Roman" w:hAnsi="Arial" w:cs="Arial"/>
              <w:bCs/>
              <w:color w:val="000000"/>
              <w:sz w:val="22"/>
            </w:rPr>
            <w:t> </w:t>
          </w:r>
        </w:p>
        <w:p w14:paraId="38829DFD" w14:textId="2C6236B5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</w:t>
          </w:r>
          <w:r w:rsidR="00080D81"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</w:t>
          </w:r>
          <w:proofErr w:type="gramStart"/>
          <w:r w:rsidR="00080D81"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</w:t>
          </w: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Ketu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05F3D1D9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Anggot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75C62AA0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Anggot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4E5E3030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Anggot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0E6B8937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Anggot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4E7BCC69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Anggot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7E5DB248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Nama </w:t>
          </w:r>
          <w:proofErr w:type="spell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Mahasisw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/NRP/</w:t>
          </w: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epartemen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 xml:space="preserve">  (</w:t>
          </w:r>
          <w:proofErr w:type="spellStart"/>
          <w:proofErr w:type="gram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Anggota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)</w:t>
          </w:r>
        </w:p>
        <w:p w14:paraId="6B8D61B3" w14:textId="77777777" w:rsidR="004749D7" w:rsidRPr="001B345D" w:rsidRDefault="004749D7" w:rsidP="004749D7">
          <w:pPr>
            <w:numPr>
              <w:ilvl w:val="0"/>
              <w:numId w:val="5"/>
            </w:numPr>
            <w:spacing w:line="240" w:lineRule="auto"/>
            <w:jc w:val="center"/>
            <w:textAlignment w:val="baseline"/>
            <w:rPr>
              <w:rFonts w:ascii="Arial" w:eastAsia="Times New Roman" w:hAnsi="Arial" w:cs="Arial"/>
              <w:b w:val="0"/>
              <w:color w:val="000000"/>
              <w:sz w:val="22"/>
            </w:rPr>
          </w:pPr>
          <w:proofErr w:type="spellStart"/>
          <w:proofErr w:type="gramStart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dst</w:t>
          </w:r>
          <w:proofErr w:type="spellEnd"/>
          <w:r w:rsidRPr="001B345D">
            <w:rPr>
              <w:rFonts w:ascii="Arial" w:eastAsia="Times New Roman" w:hAnsi="Arial" w:cs="Arial"/>
              <w:b w:val="0"/>
              <w:color w:val="000000"/>
              <w:sz w:val="22"/>
            </w:rPr>
            <w:t>..</w:t>
          </w:r>
          <w:proofErr w:type="gramEnd"/>
        </w:p>
        <w:p w14:paraId="79C3AE50" w14:textId="77777777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B3A5BD1" w14:textId="65372119" w:rsidR="004749D7" w:rsidRPr="001B345D" w:rsidRDefault="004749D7" w:rsidP="004749D7">
          <w:pPr>
            <w:jc w:val="center"/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</w:pPr>
        </w:p>
        <w:p w14:paraId="04257AD4" w14:textId="071A3E60" w:rsidR="004749D7" w:rsidRPr="001B345D" w:rsidRDefault="004749D7" w:rsidP="0033641A">
          <w:pPr>
            <w:rPr>
              <w:rFonts w:ascii="Times New Roman" w:eastAsia="Times New Roman" w:hAnsi="Times New Roman" w:cs="Times New Roman"/>
              <w:bCs/>
              <w:color w:val="auto"/>
              <w:sz w:val="22"/>
            </w:rPr>
          </w:pPr>
          <w:r w:rsidRPr="001B345D">
            <w:rPr>
              <w:rFonts w:ascii="Times New Roman" w:eastAsiaTheme="majorEastAsia" w:hAnsi="Times New Roman" w:cs="Times New Roman"/>
              <w:bCs/>
              <w:color w:val="auto"/>
              <w:sz w:val="22"/>
            </w:rPr>
            <w:br w:type="page"/>
          </w:r>
        </w:p>
      </w:sdtContent>
    </w:sdt>
    <w:p w14:paraId="473ECE67" w14:textId="2BF12CB1" w:rsidR="0091146A" w:rsidRPr="001B345D" w:rsidRDefault="0091146A" w:rsidP="00AA7F2E">
      <w:pPr>
        <w:pStyle w:val="Heading1"/>
        <w:rPr>
          <w:rFonts w:ascii="Arial" w:hAnsi="Arial" w:cs="Arial"/>
          <w:bCs/>
          <w:sz w:val="24"/>
          <w:szCs w:val="24"/>
        </w:rPr>
      </w:pPr>
      <w:bookmarkStart w:id="1" w:name="_Toc63759083"/>
      <w:r w:rsidRPr="001B345D">
        <w:rPr>
          <w:rFonts w:ascii="Arial" w:hAnsi="Arial" w:cs="Arial"/>
          <w:bCs/>
          <w:sz w:val="24"/>
          <w:szCs w:val="24"/>
        </w:rPr>
        <w:lastRenderedPageBreak/>
        <w:t>HALAMAN PENGESAHAN</w:t>
      </w:r>
      <w:bookmarkEnd w:id="1"/>
    </w:p>
    <w:p w14:paraId="4F813117" w14:textId="77777777" w:rsidR="0091146A" w:rsidRPr="001B345D" w:rsidRDefault="0091146A" w:rsidP="0091146A">
      <w:pPr>
        <w:spacing w:line="317" w:lineRule="exact"/>
        <w:rPr>
          <w:rFonts w:ascii="Arial" w:eastAsia="Times New Roman" w:hAnsi="Arial" w:cs="Arial"/>
          <w:bCs/>
          <w:color w:val="auto"/>
          <w:sz w:val="22"/>
        </w:rPr>
      </w:pPr>
    </w:p>
    <w:p w14:paraId="2A4519DF" w14:textId="6560526E" w:rsidR="0091146A" w:rsidRPr="001B345D" w:rsidRDefault="0091146A" w:rsidP="00080D81">
      <w:pPr>
        <w:spacing w:line="0" w:lineRule="atLeast"/>
        <w:jc w:val="both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Deng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telah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selesainy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giat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Program Merdeka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Belajar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ampus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Merdeka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 - </w:t>
      </w:r>
      <w:proofErr w:type="spellStart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>Proyek</w:t>
      </w:r>
      <w:proofErr w:type="spellEnd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>Kemanusiaan</w:t>
      </w:r>
      <w:proofErr w:type="spellEnd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 (MBKM – PK –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ITS) 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yang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berjudul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… yang kami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rjak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,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mak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kami:</w:t>
      </w:r>
    </w:p>
    <w:p w14:paraId="3B4738AD" w14:textId="0ACDED6B" w:rsidR="00080D81" w:rsidRPr="001B345D" w:rsidRDefault="00080D81" w:rsidP="0091146A">
      <w:pPr>
        <w:spacing w:line="0" w:lineRule="atLeast"/>
        <w:ind w:left="820"/>
        <w:rPr>
          <w:rFonts w:ascii="Arial" w:eastAsia="Times New Roman" w:hAnsi="Arial" w:cs="Arial"/>
          <w:b w:val="0"/>
          <w:color w:val="auto"/>
          <w:sz w:val="22"/>
        </w:rPr>
      </w:pPr>
    </w:p>
    <w:p w14:paraId="37FE43AC" w14:textId="77777777" w:rsidR="0091146A" w:rsidRPr="001B345D" w:rsidRDefault="0091146A" w:rsidP="0091146A">
      <w:pPr>
        <w:spacing w:line="20" w:lineRule="exact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noProof/>
          <w:color w:val="auto"/>
          <w:sz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12709D5" wp14:editId="21B0F70A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4E6A3E" id="Straight Connector 7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3076F826" w14:textId="77777777" w:rsidR="0091146A" w:rsidRPr="001B345D" w:rsidRDefault="0091146A" w:rsidP="0091146A">
      <w:pPr>
        <w:spacing w:line="33" w:lineRule="exact"/>
        <w:rPr>
          <w:rFonts w:ascii="Arial" w:eastAsia="Times New Roman" w:hAnsi="Arial" w:cs="Arial"/>
          <w:b w:val="0"/>
          <w:color w:val="auto"/>
          <w:sz w:val="22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91146A" w:rsidRPr="001B345D" w14:paraId="33BFDF85" w14:textId="77777777" w:rsidTr="00582007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5F1A9B66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AC890D7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1B695A74" w14:textId="7F696100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NRP. MHS</w:t>
            </w:r>
          </w:p>
        </w:tc>
      </w:tr>
      <w:tr w:rsidR="0091146A" w:rsidRPr="001B345D" w14:paraId="5E633779" w14:textId="77777777" w:rsidTr="00582007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EEC0D0" w14:textId="77777777" w:rsidR="0091146A" w:rsidRPr="001B345D" w:rsidRDefault="0091146A" w:rsidP="00582007">
            <w:pPr>
              <w:spacing w:line="0" w:lineRule="atLeast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67E10C" w14:textId="77777777" w:rsidR="0091146A" w:rsidRPr="001B345D" w:rsidRDefault="0091146A" w:rsidP="00582007">
            <w:pPr>
              <w:spacing w:line="0" w:lineRule="atLeast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831825F" w14:textId="77777777" w:rsidR="0091146A" w:rsidRPr="001B345D" w:rsidRDefault="0091146A" w:rsidP="00582007">
            <w:pPr>
              <w:spacing w:line="0" w:lineRule="atLeast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</w:p>
        </w:tc>
      </w:tr>
      <w:tr w:rsidR="0091146A" w:rsidRPr="001B345D" w14:paraId="3465CFAB" w14:textId="77777777" w:rsidTr="00582007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1F54094E" w14:textId="77777777" w:rsidR="0091146A" w:rsidRPr="001B345D" w:rsidRDefault="0091146A" w:rsidP="00582007">
            <w:pPr>
              <w:spacing w:line="263" w:lineRule="exac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75F5C1D6" w14:textId="77777777" w:rsidR="0091146A" w:rsidRPr="001B345D" w:rsidRDefault="0091146A" w:rsidP="00582007">
            <w:pPr>
              <w:spacing w:line="263" w:lineRule="exac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01A1A09" w14:textId="77777777" w:rsidR="0091146A" w:rsidRPr="001B345D" w:rsidRDefault="0091146A" w:rsidP="00582007">
            <w:pPr>
              <w:spacing w:line="263" w:lineRule="exac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668886C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40DCAB76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2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6CAAADA0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6AD3B235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31E03B3" w14:textId="77777777" w:rsidTr="00582007">
        <w:trPr>
          <w:trHeight w:val="319"/>
        </w:trPr>
        <w:tc>
          <w:tcPr>
            <w:tcW w:w="520" w:type="dxa"/>
            <w:shd w:val="clear" w:color="auto" w:fill="auto"/>
            <w:vAlign w:val="bottom"/>
          </w:tcPr>
          <w:p w14:paraId="03468A1A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3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442CCC61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05A98348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1723390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4180B9C0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4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0262DEC9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260964F1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5231BE3F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25310D21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5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65D18174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31603082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28B37A00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595C5A9D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6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470D302C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5FFDDA7B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06815C84" w14:textId="77777777" w:rsidTr="00582007">
        <w:trPr>
          <w:trHeight w:val="317"/>
        </w:trPr>
        <w:tc>
          <w:tcPr>
            <w:tcW w:w="520" w:type="dxa"/>
            <w:shd w:val="clear" w:color="auto" w:fill="auto"/>
            <w:vAlign w:val="bottom"/>
          </w:tcPr>
          <w:p w14:paraId="085C1943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7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5041C8D9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06C31ECD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  <w:tr w:rsidR="0091146A" w:rsidRPr="001B345D" w14:paraId="1E579A1E" w14:textId="77777777" w:rsidTr="00582007">
        <w:trPr>
          <w:trHeight w:val="319"/>
        </w:trPr>
        <w:tc>
          <w:tcPr>
            <w:tcW w:w="520" w:type="dxa"/>
            <w:shd w:val="clear" w:color="auto" w:fill="auto"/>
            <w:vAlign w:val="bottom"/>
          </w:tcPr>
          <w:p w14:paraId="2BC6F6B7" w14:textId="77777777" w:rsidR="0091146A" w:rsidRPr="001B345D" w:rsidRDefault="0091146A" w:rsidP="00582007">
            <w:pPr>
              <w:spacing w:line="0" w:lineRule="atLeast"/>
              <w:ind w:left="120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8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0AF39E41" w14:textId="77777777" w:rsidR="0091146A" w:rsidRPr="001B345D" w:rsidRDefault="0091146A" w:rsidP="00582007">
            <w:pPr>
              <w:spacing w:line="0" w:lineRule="atLeast"/>
              <w:ind w:left="12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3F0AD9F0" w14:textId="77777777" w:rsidR="0091146A" w:rsidRPr="001B345D" w:rsidRDefault="0091146A" w:rsidP="00582007">
            <w:pPr>
              <w:spacing w:line="0" w:lineRule="atLeast"/>
              <w:ind w:left="240"/>
              <w:jc w:val="center"/>
              <w:rPr>
                <w:rFonts w:ascii="Arial" w:eastAsia="Times New Roman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auto"/>
                <w:sz w:val="22"/>
              </w:rPr>
              <w:t>………………</w:t>
            </w:r>
          </w:p>
        </w:tc>
      </w:tr>
    </w:tbl>
    <w:p w14:paraId="21C020C8" w14:textId="77777777" w:rsidR="0091146A" w:rsidRPr="001B345D" w:rsidRDefault="0091146A" w:rsidP="0091146A">
      <w:pPr>
        <w:spacing w:line="20" w:lineRule="exact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noProof/>
          <w:color w:val="auto"/>
          <w:sz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D01F920" wp14:editId="6FBF06D5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4C688E" id="Straight Connector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" strokeweight=".16931mm"/>
            </w:pict>
          </mc:Fallback>
        </mc:AlternateContent>
      </w:r>
    </w:p>
    <w:p w14:paraId="62B64EC1" w14:textId="77777777" w:rsidR="0091146A" w:rsidRPr="001B345D" w:rsidRDefault="0091146A" w:rsidP="0091146A">
      <w:pPr>
        <w:spacing w:line="3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06F82180" w14:textId="1FEB9681" w:rsidR="0091146A" w:rsidRPr="001B345D" w:rsidRDefault="00080D81" w:rsidP="00080D81">
      <w:pPr>
        <w:spacing w:line="0" w:lineRule="atLeast"/>
        <w:jc w:val="both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t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elah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menyelasaikan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laporan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kegiatan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kami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selama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dilokasi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>Proyek</w:t>
      </w:r>
      <w:proofErr w:type="spellEnd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5C55FF" w:rsidRPr="001B345D">
        <w:rPr>
          <w:rFonts w:ascii="Arial" w:eastAsia="Times New Roman" w:hAnsi="Arial" w:cs="Arial"/>
          <w:b w:val="0"/>
          <w:color w:val="auto"/>
          <w:sz w:val="22"/>
        </w:rPr>
        <w:t>Kemanusiaan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di … </w:t>
      </w:r>
    </w:p>
    <w:p w14:paraId="7829E7BD" w14:textId="77777777" w:rsidR="0091146A" w:rsidRPr="001B345D" w:rsidRDefault="0091146A" w:rsidP="0091146A">
      <w:pPr>
        <w:spacing w:line="41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7AAC3F5C" w14:textId="77777777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3D079672" w14:textId="77777777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color w:val="auto"/>
          <w:sz w:val="22"/>
        </w:rPr>
      </w:pPr>
    </w:p>
    <w:p w14:paraId="67236E26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Mengetahui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</w:p>
    <w:p w14:paraId="5545A6BB" w14:textId="27B848DC" w:rsidR="0091146A" w:rsidRPr="001B345D" w:rsidRDefault="007B7AD1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>
        <w:rPr>
          <w:rFonts w:ascii="Arial" w:eastAsia="Times New Roman" w:hAnsi="Arial" w:cs="Arial"/>
          <w:b w:val="0"/>
          <w:color w:val="auto"/>
          <w:sz w:val="22"/>
        </w:rPr>
        <w:t>Mitra</w:t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r>
        <w:rPr>
          <w:rFonts w:ascii="Arial" w:eastAsia="Times New Roman" w:hAnsi="Arial" w:cs="Arial"/>
          <w:b w:val="0"/>
          <w:color w:val="auto"/>
          <w:sz w:val="22"/>
        </w:rPr>
        <w:tab/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Dosen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Pembimbing</w:t>
      </w:r>
      <w:proofErr w:type="spellEnd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="0091146A" w:rsidRPr="001B345D">
        <w:rPr>
          <w:rFonts w:ascii="Arial" w:eastAsia="Times New Roman" w:hAnsi="Arial" w:cs="Arial"/>
          <w:b w:val="0"/>
          <w:color w:val="auto"/>
          <w:sz w:val="22"/>
        </w:rPr>
        <w:t>Lapangan</w:t>
      </w:r>
      <w:proofErr w:type="spellEnd"/>
    </w:p>
    <w:p w14:paraId="6C1A4898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75FE84E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5FC031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BFBFBF" w:themeColor="background1" w:themeShade="BF"/>
          <w:sz w:val="22"/>
        </w:rPr>
        <w:t>Stempel</w:t>
      </w:r>
      <w:proofErr w:type="spellEnd"/>
    </w:p>
    <w:p w14:paraId="055CF910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ACB8572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CCB4DD1" w14:textId="33227BEF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>(……………..………)</w:t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(……….……………………)</w:t>
      </w:r>
    </w:p>
    <w:p w14:paraId="2E7517E1" w14:textId="4CF93F5D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="001B345D">
        <w:rPr>
          <w:rFonts w:ascii="Arial" w:eastAsia="Times New Roman" w:hAnsi="Arial" w:cs="Arial"/>
          <w:b w:val="0"/>
          <w:color w:val="auto"/>
          <w:sz w:val="22"/>
        </w:rPr>
        <w:tab/>
      </w:r>
      <w:r w:rsidRPr="001B345D">
        <w:rPr>
          <w:rFonts w:ascii="Arial" w:eastAsia="Times New Roman" w:hAnsi="Arial" w:cs="Arial"/>
          <w:b w:val="0"/>
          <w:color w:val="auto"/>
          <w:sz w:val="22"/>
        </w:rPr>
        <w:t>NIP</w:t>
      </w:r>
    </w:p>
    <w:p w14:paraId="5D21DB1E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6DFF991" w14:textId="77777777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976308E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Menyetujui</w:t>
      </w:r>
      <w:proofErr w:type="spellEnd"/>
    </w:p>
    <w:p w14:paraId="16317B40" w14:textId="77777777" w:rsidR="0091146A" w:rsidRPr="001B345D" w:rsidRDefault="0091146A" w:rsidP="0091146A">
      <w:pPr>
        <w:spacing w:line="240" w:lineRule="auto"/>
        <w:ind w:right="206"/>
        <w:jc w:val="center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Direktur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Riset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dan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ngabdi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Masyarakat</w:t>
      </w:r>
    </w:p>
    <w:p w14:paraId="0351FA8E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7B05C4D1" w14:textId="77777777" w:rsidR="0091146A" w:rsidRPr="001B345D" w:rsidRDefault="0091146A" w:rsidP="005C55FF">
      <w:pPr>
        <w:spacing w:line="240" w:lineRule="auto"/>
        <w:ind w:left="-90" w:right="206"/>
        <w:jc w:val="center"/>
        <w:rPr>
          <w:rFonts w:ascii="Arial" w:eastAsia="Times New Roman" w:hAnsi="Arial" w:cs="Arial"/>
          <w:b w:val="0"/>
          <w:color w:val="BFBFBF" w:themeColor="background1" w:themeShade="BF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BFBFBF" w:themeColor="background1" w:themeShade="BF"/>
          <w:sz w:val="22"/>
        </w:rPr>
        <w:t>Stempel</w:t>
      </w:r>
      <w:proofErr w:type="spellEnd"/>
    </w:p>
    <w:p w14:paraId="275C7EB7" w14:textId="77777777" w:rsidR="0091146A" w:rsidRPr="001B345D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2275F58B" w14:textId="2CB4D959" w:rsidR="0091146A" w:rsidRDefault="0091146A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3102E4BA" w14:textId="77777777" w:rsidR="001B345D" w:rsidRPr="001B345D" w:rsidRDefault="001B345D" w:rsidP="0091146A">
      <w:pPr>
        <w:spacing w:line="240" w:lineRule="auto"/>
        <w:jc w:val="center"/>
        <w:rPr>
          <w:rFonts w:ascii="Arial" w:eastAsia="Times New Roman" w:hAnsi="Arial" w:cs="Arial"/>
          <w:b w:val="0"/>
          <w:color w:val="auto"/>
          <w:sz w:val="22"/>
        </w:rPr>
      </w:pPr>
    </w:p>
    <w:p w14:paraId="22599EC7" w14:textId="77777777" w:rsidR="0091146A" w:rsidRPr="001B345D" w:rsidRDefault="0091146A" w:rsidP="0091146A">
      <w:pPr>
        <w:spacing w:line="240" w:lineRule="auto"/>
        <w:contextualSpacing/>
        <w:jc w:val="center"/>
        <w:rPr>
          <w:rFonts w:ascii="Arial" w:hAnsi="Arial" w:cs="Arial"/>
          <w:b w:val="0"/>
          <w:color w:val="000000" w:themeColor="text1"/>
          <w:sz w:val="22"/>
        </w:rPr>
      </w:pPr>
      <w:proofErr w:type="spellStart"/>
      <w:r w:rsidRPr="001B345D">
        <w:rPr>
          <w:rFonts w:ascii="Arial" w:hAnsi="Arial" w:cs="Arial"/>
          <w:b w:val="0"/>
          <w:color w:val="000000" w:themeColor="text1"/>
          <w:sz w:val="22"/>
          <w:u w:val="single"/>
        </w:rPr>
        <w:t>Agus</w:t>
      </w:r>
      <w:proofErr w:type="spellEnd"/>
      <w:r w:rsidRPr="001B345D">
        <w:rPr>
          <w:rFonts w:ascii="Arial" w:hAnsi="Arial" w:cs="Arial"/>
          <w:b w:val="0"/>
          <w:color w:val="000000" w:themeColor="text1"/>
          <w:sz w:val="22"/>
          <w:u w:val="single"/>
        </w:rPr>
        <w:t xml:space="preserve"> Muhamad Hatta, </w:t>
      </w:r>
      <w:proofErr w:type="gramStart"/>
      <w:r w:rsidRPr="001B345D">
        <w:rPr>
          <w:rFonts w:ascii="Arial" w:hAnsi="Arial" w:cs="Arial"/>
          <w:b w:val="0"/>
          <w:color w:val="000000" w:themeColor="text1"/>
          <w:sz w:val="22"/>
          <w:u w:val="single"/>
        </w:rPr>
        <w:t>S</w:t>
      </w:r>
      <w:r w:rsidRPr="001B345D">
        <w:rPr>
          <w:rFonts w:ascii="Arial" w:hAnsi="Arial" w:cs="Arial"/>
          <w:b w:val="0"/>
          <w:color w:val="000000" w:themeColor="text1"/>
          <w:sz w:val="22"/>
          <w:u w:val="single"/>
          <w:lang w:val="id-ID"/>
        </w:rPr>
        <w:t>.</w:t>
      </w:r>
      <w:r w:rsidRPr="001B345D">
        <w:rPr>
          <w:rFonts w:ascii="Arial" w:hAnsi="Arial" w:cs="Arial"/>
          <w:b w:val="0"/>
          <w:color w:val="000000" w:themeColor="text1"/>
          <w:sz w:val="22"/>
          <w:u w:val="single"/>
        </w:rPr>
        <w:t>T</w:t>
      </w:r>
      <w:proofErr w:type="gramEnd"/>
      <w:r w:rsidRPr="001B345D">
        <w:rPr>
          <w:rFonts w:ascii="Arial" w:hAnsi="Arial" w:cs="Arial"/>
          <w:b w:val="0"/>
          <w:color w:val="000000" w:themeColor="text1"/>
          <w:sz w:val="22"/>
          <w:u w:val="single"/>
        </w:rPr>
        <w:t>, M</w:t>
      </w:r>
      <w:r w:rsidRPr="001B345D">
        <w:rPr>
          <w:rFonts w:ascii="Arial" w:hAnsi="Arial" w:cs="Arial"/>
          <w:b w:val="0"/>
          <w:color w:val="000000" w:themeColor="text1"/>
          <w:sz w:val="22"/>
          <w:u w:val="single"/>
          <w:lang w:val="id-ID"/>
        </w:rPr>
        <w:t>.</w:t>
      </w:r>
      <w:r w:rsidRPr="001B345D">
        <w:rPr>
          <w:rFonts w:ascii="Arial" w:hAnsi="Arial" w:cs="Arial"/>
          <w:b w:val="0"/>
          <w:color w:val="000000" w:themeColor="text1"/>
          <w:sz w:val="22"/>
          <w:u w:val="single"/>
        </w:rPr>
        <w:t>Si, Ph.D</w:t>
      </w:r>
    </w:p>
    <w:p w14:paraId="632D047E" w14:textId="77777777" w:rsidR="0091146A" w:rsidRPr="001B345D" w:rsidRDefault="0091146A" w:rsidP="0091146A">
      <w:pPr>
        <w:spacing w:line="240" w:lineRule="auto"/>
        <w:contextualSpacing/>
        <w:jc w:val="center"/>
        <w:rPr>
          <w:rFonts w:ascii="Arial" w:hAnsi="Arial" w:cs="Arial"/>
          <w:b w:val="0"/>
          <w:color w:val="000000" w:themeColor="text1"/>
          <w:sz w:val="22"/>
        </w:rPr>
      </w:pPr>
      <w:r w:rsidRPr="001B345D">
        <w:rPr>
          <w:rFonts w:ascii="Arial" w:hAnsi="Arial" w:cs="Arial"/>
          <w:b w:val="0"/>
          <w:color w:val="000000" w:themeColor="text1"/>
          <w:sz w:val="22"/>
        </w:rPr>
        <w:t>NIP197809022003121002</w:t>
      </w:r>
    </w:p>
    <w:p w14:paraId="51124B8F" w14:textId="05063EE2" w:rsidR="0091146A" w:rsidRPr="001B345D" w:rsidRDefault="0091146A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BA729EF" w14:textId="37009AC1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D3DAB4A" w14:textId="31E1132B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2A937EF" w14:textId="50D38119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D0C7B8A" w14:textId="42EC46B5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D6164F8" w14:textId="45489CCF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DB47AEF" w14:textId="5FDCCC1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48F2B3C" w14:textId="737A6733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9D5F787" w14:textId="6085D460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9315B04" w14:textId="457D70C2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85BA72D" w14:textId="6F296E58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37B0FB2" w14:textId="4315DE8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906CA18" w14:textId="5483C785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7638904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2" w:name="_Toc63759084"/>
      <w:r w:rsidRPr="001B345D">
        <w:rPr>
          <w:rFonts w:ascii="Arial" w:hAnsi="Arial" w:cs="Arial"/>
          <w:bCs/>
          <w:sz w:val="24"/>
          <w:szCs w:val="24"/>
        </w:rPr>
        <w:lastRenderedPageBreak/>
        <w:t>DAFTAR ISI</w:t>
      </w:r>
      <w:bookmarkEnd w:id="2"/>
    </w:p>
    <w:sdt>
      <w:sdtPr>
        <w:rPr>
          <w:rFonts w:ascii="Arial" w:eastAsiaTheme="minorEastAsia" w:hAnsi="Arial" w:cs="Arial"/>
          <w:b/>
          <w:bCs/>
          <w:color w:val="44546A" w:themeColor="text2"/>
          <w:sz w:val="22"/>
          <w:szCs w:val="22"/>
        </w:rPr>
        <w:id w:val="176989065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08C40B0" w14:textId="77777777" w:rsidR="001B345D" w:rsidRPr="001B345D" w:rsidRDefault="001B345D" w:rsidP="001B345D">
          <w:pPr>
            <w:pStyle w:val="TOCHeading"/>
            <w:rPr>
              <w:rFonts w:ascii="Arial" w:hAnsi="Arial" w:cs="Arial"/>
              <w:b/>
              <w:bCs/>
              <w:sz w:val="22"/>
              <w:szCs w:val="22"/>
            </w:rPr>
          </w:pPr>
        </w:p>
        <w:p w14:paraId="3F9A586F" w14:textId="77777777" w:rsidR="001B345D" w:rsidRPr="001B345D" w:rsidRDefault="001B345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r w:rsidRPr="001B345D">
            <w:rPr>
              <w:rFonts w:ascii="Arial" w:hAnsi="Arial" w:cs="Arial"/>
              <w:bCs/>
              <w:sz w:val="22"/>
            </w:rPr>
            <w:fldChar w:fldCharType="begin"/>
          </w:r>
          <w:r w:rsidRPr="001B345D">
            <w:rPr>
              <w:rFonts w:ascii="Arial" w:hAnsi="Arial" w:cs="Arial"/>
              <w:bCs/>
              <w:sz w:val="22"/>
            </w:rPr>
            <w:instrText xml:space="preserve"> TOC \o "1-3" \h \z \u </w:instrText>
          </w:r>
          <w:r w:rsidRPr="001B345D">
            <w:rPr>
              <w:rFonts w:ascii="Arial" w:hAnsi="Arial" w:cs="Arial"/>
              <w:bCs/>
              <w:sz w:val="22"/>
            </w:rPr>
            <w:fldChar w:fldCharType="separate"/>
          </w:r>
          <w:hyperlink w:anchor="_Toc63759083" w:history="1">
            <w:r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HALAMAN PENGESAHAN</w: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3 \h </w:instrTex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1</w:t>
            </w:r>
            <w:r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1F3F7284" w14:textId="77777777" w:rsidR="001B345D" w:rsidRPr="001B345D" w:rsidRDefault="004F0A3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4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DAFTAR ISI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4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2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601903C6" w14:textId="77777777" w:rsidR="001B345D" w:rsidRPr="001B345D" w:rsidRDefault="004F0A3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5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. PENDAHULU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5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3AB2AA42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6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tar Belakang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6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733A6BF5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7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Tujuan Kegiat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7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234C88DF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8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C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Manfaat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8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3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A2B9805" w14:textId="77777777" w:rsidR="001B345D" w:rsidRPr="001B345D" w:rsidRDefault="004F0A3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89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I. PELAKSANA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89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573DCD3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0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Pelaksana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0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8EB386F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1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Pembahasan Program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1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4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2E0D37E" w14:textId="77777777" w:rsidR="001B345D" w:rsidRPr="001B345D" w:rsidRDefault="004F0A3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2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AB III. PENUTUP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2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061E4219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3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A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Kesimpul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3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51DA6AD6" w14:textId="77777777" w:rsidR="001B345D" w:rsidRPr="001B345D" w:rsidRDefault="004F0A3D" w:rsidP="001B345D">
          <w:pPr>
            <w:pStyle w:val="TOC2"/>
            <w:tabs>
              <w:tab w:val="left" w:pos="660"/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4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B.</w:t>
            </w:r>
            <w:r w:rsidR="001B345D" w:rsidRPr="001B345D">
              <w:rPr>
                <w:rFonts w:ascii="Arial" w:hAnsi="Arial" w:cs="Arial"/>
                <w:b w:val="0"/>
                <w:noProof/>
                <w:color w:val="auto"/>
                <w:sz w:val="22"/>
              </w:rPr>
              <w:tab/>
            </w:r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Sar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4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5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3417597" w14:textId="77777777" w:rsidR="001B345D" w:rsidRPr="001B345D" w:rsidRDefault="004F0A3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 w:val="0"/>
              <w:noProof/>
              <w:color w:val="auto"/>
              <w:sz w:val="22"/>
            </w:rPr>
          </w:pPr>
          <w:hyperlink w:anchor="_Toc63759095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MPIRAN 1. CATATAN HARI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5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6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4148F4F4" w14:textId="77777777" w:rsidR="001B345D" w:rsidRPr="001B345D" w:rsidRDefault="004F0A3D" w:rsidP="001B345D">
          <w:pPr>
            <w:pStyle w:val="TOC1"/>
            <w:tabs>
              <w:tab w:val="right" w:leader="dot" w:pos="9592"/>
            </w:tabs>
            <w:rPr>
              <w:rFonts w:ascii="Arial" w:hAnsi="Arial" w:cs="Arial"/>
              <w:bCs/>
              <w:noProof/>
              <w:sz w:val="22"/>
            </w:rPr>
          </w:pPr>
          <w:hyperlink w:anchor="_Toc63759096" w:history="1">
            <w:r w:rsidR="001B345D" w:rsidRPr="001B345D">
              <w:rPr>
                <w:rStyle w:val="Hyperlink"/>
                <w:rFonts w:ascii="Arial" w:hAnsi="Arial" w:cs="Arial"/>
                <w:b w:val="0"/>
                <w:noProof/>
                <w:color w:val="auto"/>
                <w:sz w:val="22"/>
              </w:rPr>
              <w:t>LAMPIRAN 2. DOKUMENTASI KEGIATAN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ab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begin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instrText xml:space="preserve"> PAGEREF _Toc63759096 \h </w:instrTex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separate"/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t>7</w:t>
            </w:r>
            <w:r w:rsidR="001B345D" w:rsidRPr="001B345D">
              <w:rPr>
                <w:rFonts w:ascii="Arial" w:hAnsi="Arial" w:cs="Arial"/>
                <w:b w:val="0"/>
                <w:noProof/>
                <w:webHidden/>
                <w:color w:val="auto"/>
                <w:sz w:val="22"/>
              </w:rPr>
              <w:fldChar w:fldCharType="end"/>
            </w:r>
          </w:hyperlink>
        </w:p>
        <w:p w14:paraId="26E9F8FA" w14:textId="77777777" w:rsidR="001B345D" w:rsidRPr="001B345D" w:rsidRDefault="001B345D" w:rsidP="001B345D">
          <w:pPr>
            <w:rPr>
              <w:rFonts w:ascii="Arial" w:hAnsi="Arial" w:cs="Arial"/>
              <w:bCs/>
              <w:sz w:val="22"/>
            </w:rPr>
          </w:pPr>
          <w:r w:rsidRPr="001B345D">
            <w:rPr>
              <w:rFonts w:ascii="Arial" w:hAnsi="Arial" w:cs="Arial"/>
              <w:bCs/>
              <w:noProof/>
              <w:sz w:val="22"/>
            </w:rPr>
            <w:fldChar w:fldCharType="end"/>
          </w:r>
        </w:p>
      </w:sdtContent>
    </w:sdt>
    <w:p w14:paraId="79015B78" w14:textId="77777777" w:rsidR="001B345D" w:rsidRPr="001B345D" w:rsidRDefault="001B345D" w:rsidP="001B345D">
      <w:pPr>
        <w:spacing w:after="160" w:line="259" w:lineRule="auto"/>
        <w:rPr>
          <w:rFonts w:ascii="Arial" w:eastAsiaTheme="majorEastAsia" w:hAnsi="Arial" w:cs="Arial"/>
          <w:bCs/>
          <w:color w:val="auto"/>
          <w:sz w:val="22"/>
        </w:rPr>
      </w:pPr>
      <w:bookmarkStart w:id="3" w:name="_Toc63759085"/>
      <w:r w:rsidRPr="001B345D">
        <w:rPr>
          <w:rFonts w:ascii="Arial" w:hAnsi="Arial" w:cs="Arial"/>
          <w:bCs/>
          <w:sz w:val="22"/>
        </w:rPr>
        <w:br w:type="page"/>
      </w:r>
    </w:p>
    <w:p w14:paraId="441F03D4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2"/>
          <w:szCs w:val="22"/>
        </w:rPr>
      </w:pPr>
      <w:r w:rsidRPr="001B345D">
        <w:rPr>
          <w:rFonts w:ascii="Arial" w:hAnsi="Arial" w:cs="Arial"/>
          <w:bCs/>
          <w:sz w:val="24"/>
          <w:szCs w:val="24"/>
        </w:rPr>
        <w:lastRenderedPageBreak/>
        <w:t>BAB I. PENDAHULUAN</w:t>
      </w:r>
      <w:bookmarkEnd w:id="3"/>
      <w:r w:rsidRPr="001B345D">
        <w:rPr>
          <w:rFonts w:ascii="Arial" w:hAnsi="Arial" w:cs="Arial"/>
          <w:bCs/>
          <w:sz w:val="24"/>
          <w:szCs w:val="24"/>
        </w:rPr>
        <w:t xml:space="preserve"> </w:t>
      </w:r>
      <w:r w:rsidRPr="001B345D">
        <w:rPr>
          <w:rFonts w:ascii="Arial" w:hAnsi="Arial" w:cs="Arial"/>
          <w:bCs/>
          <w:sz w:val="22"/>
          <w:szCs w:val="22"/>
        </w:rPr>
        <w:br/>
      </w:r>
    </w:p>
    <w:p w14:paraId="74E2B1F5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4" w:name="_Toc63759086"/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Latar</w:t>
      </w:r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Belakang</w:t>
      </w:r>
      <w:bookmarkEnd w:id="4"/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7D1EAF5" w14:textId="77777777" w:rsidR="001B345D" w:rsidRPr="001B345D" w:rsidRDefault="001B345D" w:rsidP="001B345D">
      <w:pPr>
        <w:spacing w:line="264" w:lineRule="auto"/>
        <w:ind w:left="720" w:right="886"/>
        <w:jc w:val="both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Uraik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secar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rinci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mengap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rmasalah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diprioritask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nangananny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sehingg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layak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diangkat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sebagai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Program Merdeka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Belajar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ampus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Merdeka -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royek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manusia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(MBKM-PK) ITS</w:t>
      </w:r>
    </w:p>
    <w:p w14:paraId="0B2F82A9" w14:textId="77777777" w:rsidR="001B345D" w:rsidRPr="001B345D" w:rsidRDefault="001B345D" w:rsidP="001B345D">
      <w:pPr>
        <w:ind w:left="720"/>
        <w:rPr>
          <w:rFonts w:ascii="Arial" w:hAnsi="Arial" w:cs="Arial"/>
          <w:bCs/>
          <w:color w:val="auto"/>
          <w:sz w:val="22"/>
        </w:rPr>
      </w:pPr>
    </w:p>
    <w:p w14:paraId="38B45613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5" w:name="_Toc63759087"/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Tujuan</w:t>
      </w:r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Kegiatan</w:t>
      </w:r>
      <w:bookmarkEnd w:id="5"/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956F815" w14:textId="77777777" w:rsidR="001B345D" w:rsidRPr="001B345D" w:rsidRDefault="001B345D" w:rsidP="001B345D">
      <w:pPr>
        <w:pStyle w:val="ListParagraph"/>
        <w:rPr>
          <w:rFonts w:ascii="Arial" w:hAnsi="Arial" w:cs="Arial"/>
          <w:bCs/>
          <w:color w:val="auto"/>
          <w:sz w:val="22"/>
        </w:rPr>
      </w:pPr>
    </w:p>
    <w:p w14:paraId="18782E06" w14:textId="77777777" w:rsidR="001B345D" w:rsidRPr="001B345D" w:rsidRDefault="001B345D" w:rsidP="001B345D">
      <w:pPr>
        <w:pStyle w:val="Heading2"/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bookmarkStart w:id="6" w:name="_Toc63759088"/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Manfaat</w:t>
      </w:r>
      <w:bookmarkEnd w:id="6"/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558A6156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hAnsi="Arial" w:cs="Arial"/>
          <w:b w:val="0"/>
          <w:color w:val="auto"/>
          <w:sz w:val="22"/>
        </w:rPr>
        <w:t>Mahasiswa</w:t>
      </w:r>
      <w:proofErr w:type="spellEnd"/>
      <w:r w:rsidRPr="001B345D">
        <w:rPr>
          <w:rFonts w:ascii="Arial" w:hAnsi="Arial" w:cs="Arial"/>
          <w:b w:val="0"/>
          <w:color w:val="auto"/>
          <w:sz w:val="22"/>
        </w:rPr>
        <w:t xml:space="preserve">, </w:t>
      </w:r>
    </w:p>
    <w:p w14:paraId="38C5132F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r w:rsidRPr="001B345D">
        <w:rPr>
          <w:rFonts w:ascii="Arial" w:hAnsi="Arial" w:cs="Arial"/>
          <w:b w:val="0"/>
          <w:color w:val="auto"/>
          <w:sz w:val="22"/>
        </w:rPr>
        <w:t>Masyarakat</w:t>
      </w:r>
    </w:p>
    <w:p w14:paraId="7B7DBDF9" w14:textId="77777777" w:rsidR="001B345D" w:rsidRPr="001B345D" w:rsidRDefault="001B345D" w:rsidP="001B345D">
      <w:pPr>
        <w:numPr>
          <w:ilvl w:val="0"/>
          <w:numId w:val="7"/>
        </w:numPr>
        <w:rPr>
          <w:rFonts w:ascii="Arial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hAnsi="Arial" w:cs="Arial"/>
          <w:b w:val="0"/>
          <w:color w:val="auto"/>
          <w:sz w:val="22"/>
        </w:rPr>
        <w:t>Perguruan</w:t>
      </w:r>
      <w:proofErr w:type="spellEnd"/>
      <w:r w:rsidRPr="001B345D">
        <w:rPr>
          <w:rFonts w:ascii="Arial" w:hAnsi="Arial" w:cs="Arial"/>
          <w:b w:val="0"/>
          <w:color w:val="auto"/>
          <w:sz w:val="22"/>
        </w:rPr>
        <w:t xml:space="preserve"> Tinggi</w:t>
      </w:r>
    </w:p>
    <w:p w14:paraId="21EDF9BD" w14:textId="77777777" w:rsidR="001B345D" w:rsidRPr="001B345D" w:rsidRDefault="001B345D" w:rsidP="001B345D">
      <w:pPr>
        <w:ind w:left="720"/>
        <w:rPr>
          <w:rFonts w:ascii="Arial" w:hAnsi="Arial" w:cs="Arial"/>
          <w:bCs/>
          <w:color w:val="auto"/>
          <w:sz w:val="22"/>
        </w:rPr>
      </w:pPr>
    </w:p>
    <w:p w14:paraId="419279F0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2B5CC175" w14:textId="3CDC058F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7" w:name="_Toc63759089"/>
      <w:r w:rsidRPr="001B345D">
        <w:rPr>
          <w:rFonts w:ascii="Arial" w:hAnsi="Arial" w:cs="Arial"/>
          <w:bCs/>
          <w:sz w:val="24"/>
          <w:szCs w:val="24"/>
        </w:rPr>
        <w:lastRenderedPageBreak/>
        <w:t>BAB II. PELAKSANAAN PROGRAM</w:t>
      </w:r>
      <w:bookmarkEnd w:id="7"/>
    </w:p>
    <w:p w14:paraId="5FCE077A" w14:textId="77777777" w:rsidR="001B345D" w:rsidRPr="001B345D" w:rsidRDefault="001B345D" w:rsidP="001B345D">
      <w:pPr>
        <w:rPr>
          <w:sz w:val="22"/>
        </w:rPr>
      </w:pPr>
    </w:p>
    <w:p w14:paraId="2076741B" w14:textId="77777777" w:rsidR="001B345D" w:rsidRPr="001B345D" w:rsidRDefault="001B345D" w:rsidP="001B345D">
      <w:pPr>
        <w:pStyle w:val="Heading2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bookmarkStart w:id="8" w:name="_Toc63759090"/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Pelaksanaan</w:t>
      </w:r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Program</w:t>
      </w:r>
      <w:bookmarkEnd w:id="8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B50F809" w14:textId="77777777" w:rsidR="001B345D" w:rsidRPr="001B345D" w:rsidRDefault="001B345D" w:rsidP="001B345D">
      <w:pPr>
        <w:pStyle w:val="Heading2"/>
        <w:ind w:left="720"/>
        <w:rPr>
          <w:rFonts w:ascii="Arial" w:hAnsi="Arial" w:cs="Arial"/>
          <w:b/>
          <w:bCs/>
          <w:sz w:val="22"/>
          <w:szCs w:val="22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1B345D" w:rsidRPr="001B345D" w14:paraId="43135C23" w14:textId="77777777" w:rsidTr="00B17629">
        <w:trPr>
          <w:trHeight w:val="399"/>
        </w:trPr>
        <w:tc>
          <w:tcPr>
            <w:tcW w:w="2701" w:type="dxa"/>
          </w:tcPr>
          <w:p w14:paraId="6C48755E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Nama Program</w:t>
            </w:r>
          </w:p>
        </w:tc>
        <w:tc>
          <w:tcPr>
            <w:tcW w:w="6793" w:type="dxa"/>
          </w:tcPr>
          <w:p w14:paraId="32CB79FB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67B29CBB" w14:textId="77777777" w:rsidTr="00B17629">
        <w:trPr>
          <w:trHeight w:val="413"/>
        </w:trPr>
        <w:tc>
          <w:tcPr>
            <w:tcW w:w="2701" w:type="dxa"/>
          </w:tcPr>
          <w:p w14:paraId="58C28F4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Sasaran</w:t>
            </w:r>
            <w:proofErr w:type="spellEnd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 Program</w:t>
            </w:r>
          </w:p>
        </w:tc>
        <w:tc>
          <w:tcPr>
            <w:tcW w:w="6793" w:type="dxa"/>
          </w:tcPr>
          <w:p w14:paraId="3AFF1AC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7A6C5415" w14:textId="77777777" w:rsidTr="00B17629">
        <w:trPr>
          <w:trHeight w:val="399"/>
        </w:trPr>
        <w:tc>
          <w:tcPr>
            <w:tcW w:w="2701" w:type="dxa"/>
          </w:tcPr>
          <w:p w14:paraId="4A338F5E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Tempat</w:t>
            </w:r>
            <w:proofErr w:type="spellEnd"/>
          </w:p>
        </w:tc>
        <w:tc>
          <w:tcPr>
            <w:tcW w:w="6793" w:type="dxa"/>
          </w:tcPr>
          <w:p w14:paraId="370FF665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437A4ED2" w14:textId="77777777" w:rsidTr="00B17629">
        <w:trPr>
          <w:trHeight w:val="287"/>
        </w:trPr>
        <w:tc>
          <w:tcPr>
            <w:tcW w:w="2701" w:type="dxa"/>
          </w:tcPr>
          <w:p w14:paraId="28E2B034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Waktu </w:t>
            </w: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Pelaksanaan</w:t>
            </w:r>
            <w:proofErr w:type="spellEnd"/>
          </w:p>
        </w:tc>
        <w:tc>
          <w:tcPr>
            <w:tcW w:w="6793" w:type="dxa"/>
          </w:tcPr>
          <w:p w14:paraId="1B8E7710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39A5D23F" w14:textId="77777777" w:rsidTr="00B17629">
        <w:trPr>
          <w:trHeight w:val="323"/>
        </w:trPr>
        <w:tc>
          <w:tcPr>
            <w:tcW w:w="2701" w:type="dxa"/>
          </w:tcPr>
          <w:p w14:paraId="462E95FF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umlah</w:t>
            </w:r>
            <w:proofErr w:type="spellEnd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 Jam</w:t>
            </w:r>
          </w:p>
        </w:tc>
        <w:tc>
          <w:tcPr>
            <w:tcW w:w="6793" w:type="dxa"/>
          </w:tcPr>
          <w:p w14:paraId="043D2AF6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0C89832" w14:textId="77777777" w:rsidTr="00B17629">
        <w:trPr>
          <w:trHeight w:val="399"/>
        </w:trPr>
        <w:tc>
          <w:tcPr>
            <w:tcW w:w="2701" w:type="dxa"/>
          </w:tcPr>
          <w:p w14:paraId="297F7B2D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Peran </w:t>
            </w: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Mahasiswa</w:t>
            </w:r>
            <w:proofErr w:type="spellEnd"/>
          </w:p>
        </w:tc>
        <w:tc>
          <w:tcPr>
            <w:tcW w:w="6793" w:type="dxa"/>
          </w:tcPr>
          <w:p w14:paraId="1AA5415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9E61E1A" w14:textId="77777777" w:rsidTr="00B17629">
        <w:trPr>
          <w:trHeight w:val="399"/>
        </w:trPr>
        <w:tc>
          <w:tcPr>
            <w:tcW w:w="2701" w:type="dxa"/>
          </w:tcPr>
          <w:p w14:paraId="3A839E17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umlah</w:t>
            </w:r>
            <w:proofErr w:type="spellEnd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 Dana</w:t>
            </w:r>
          </w:p>
        </w:tc>
        <w:tc>
          <w:tcPr>
            <w:tcW w:w="6793" w:type="dxa"/>
          </w:tcPr>
          <w:p w14:paraId="6654AFB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73B0246A" w14:textId="77777777" w:rsidTr="00B17629">
        <w:trPr>
          <w:trHeight w:val="413"/>
        </w:trPr>
        <w:tc>
          <w:tcPr>
            <w:tcW w:w="2701" w:type="dxa"/>
          </w:tcPr>
          <w:p w14:paraId="6C1DB9BD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Sumber</w:t>
            </w:r>
            <w:proofErr w:type="spellEnd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 Dana</w:t>
            </w:r>
          </w:p>
        </w:tc>
        <w:tc>
          <w:tcPr>
            <w:tcW w:w="6793" w:type="dxa"/>
          </w:tcPr>
          <w:p w14:paraId="4B6B6FE3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532CFEFD" w14:textId="77777777" w:rsidTr="00B17629">
        <w:trPr>
          <w:trHeight w:val="413"/>
        </w:trPr>
        <w:tc>
          <w:tcPr>
            <w:tcW w:w="2701" w:type="dxa"/>
          </w:tcPr>
          <w:p w14:paraId="4771E540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Nama Mitra </w:t>
            </w:r>
          </w:p>
        </w:tc>
        <w:tc>
          <w:tcPr>
            <w:tcW w:w="6793" w:type="dxa"/>
          </w:tcPr>
          <w:p w14:paraId="7774B412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1D7AA0D2" w14:textId="77777777" w:rsidTr="00B17629">
        <w:trPr>
          <w:trHeight w:val="413"/>
        </w:trPr>
        <w:tc>
          <w:tcPr>
            <w:tcW w:w="2701" w:type="dxa"/>
          </w:tcPr>
          <w:p w14:paraId="003F11D8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Jabatan</w:t>
            </w:r>
            <w:proofErr w:type="spellEnd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 Mitra</w:t>
            </w:r>
          </w:p>
        </w:tc>
        <w:tc>
          <w:tcPr>
            <w:tcW w:w="6793" w:type="dxa"/>
          </w:tcPr>
          <w:p w14:paraId="0E9C4E75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  <w:tr w:rsidR="001B345D" w:rsidRPr="001B345D" w14:paraId="67C3BE27" w14:textId="77777777" w:rsidTr="00B17629">
        <w:trPr>
          <w:trHeight w:val="413"/>
        </w:trPr>
        <w:tc>
          <w:tcPr>
            <w:tcW w:w="2701" w:type="dxa"/>
          </w:tcPr>
          <w:p w14:paraId="0478509F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  <w:proofErr w:type="spellStart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>Nomor</w:t>
            </w:r>
            <w:proofErr w:type="spellEnd"/>
            <w:r w:rsidRPr="001B345D">
              <w:rPr>
                <w:rFonts w:ascii="Arial" w:hAnsi="Arial" w:cs="Arial"/>
                <w:b w:val="0"/>
                <w:color w:val="auto"/>
                <w:sz w:val="22"/>
              </w:rPr>
              <w:t xml:space="preserve"> HP / WA</w:t>
            </w:r>
          </w:p>
        </w:tc>
        <w:tc>
          <w:tcPr>
            <w:tcW w:w="6793" w:type="dxa"/>
          </w:tcPr>
          <w:p w14:paraId="16B98F86" w14:textId="77777777" w:rsidR="001B345D" w:rsidRPr="001B345D" w:rsidRDefault="001B345D" w:rsidP="00B17629">
            <w:pPr>
              <w:spacing w:line="360" w:lineRule="auto"/>
              <w:jc w:val="both"/>
              <w:rPr>
                <w:rFonts w:ascii="Arial" w:hAnsi="Arial" w:cs="Arial"/>
                <w:b w:val="0"/>
                <w:color w:val="auto"/>
                <w:sz w:val="22"/>
              </w:rPr>
            </w:pPr>
          </w:p>
        </w:tc>
      </w:tr>
    </w:tbl>
    <w:p w14:paraId="5B62BA07" w14:textId="77777777" w:rsidR="001B345D" w:rsidRPr="001B345D" w:rsidRDefault="001B345D" w:rsidP="001B345D">
      <w:pPr>
        <w:pStyle w:val="ListParagraph"/>
        <w:rPr>
          <w:rFonts w:ascii="Arial" w:hAnsi="Arial" w:cs="Arial"/>
          <w:bCs/>
          <w:color w:val="auto"/>
          <w:sz w:val="22"/>
        </w:rPr>
      </w:pPr>
    </w:p>
    <w:p w14:paraId="758792E7" w14:textId="77777777" w:rsidR="001B345D" w:rsidRPr="001B345D" w:rsidRDefault="001B345D" w:rsidP="001B345D">
      <w:pPr>
        <w:pStyle w:val="Heading2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bookmarkStart w:id="9" w:name="_Toc63759091"/>
      <w:proofErr w:type="spellStart"/>
      <w:r w:rsidRPr="001B345D">
        <w:rPr>
          <w:rFonts w:ascii="Arial" w:hAnsi="Arial" w:cs="Arial"/>
          <w:b/>
          <w:bCs/>
          <w:sz w:val="22"/>
          <w:szCs w:val="22"/>
        </w:rPr>
        <w:t>Pembahasan</w:t>
      </w:r>
      <w:proofErr w:type="spellEnd"/>
      <w:r w:rsidRPr="001B345D">
        <w:rPr>
          <w:rFonts w:ascii="Arial" w:hAnsi="Arial" w:cs="Arial"/>
          <w:b/>
          <w:bCs/>
          <w:sz w:val="22"/>
          <w:szCs w:val="22"/>
        </w:rPr>
        <w:t xml:space="preserve"> Program</w:t>
      </w:r>
      <w:bookmarkEnd w:id="9"/>
    </w:p>
    <w:p w14:paraId="6D1BAB7D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Hasil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giatan</w:t>
      </w:r>
      <w:proofErr w:type="spellEnd"/>
    </w:p>
    <w:p w14:paraId="598ED91D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82C0D5E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Hambat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dan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tantangan</w:t>
      </w:r>
      <w:proofErr w:type="spellEnd"/>
    </w:p>
    <w:p w14:paraId="2D09B534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68794E80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Jejaring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mitra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dan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r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serta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masyarakat</w:t>
      </w:r>
      <w:proofErr w:type="spellEnd"/>
    </w:p>
    <w:p w14:paraId="10C570B3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01814199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terlibat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dalam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masyarakat</w:t>
      </w:r>
      <w:proofErr w:type="spellEnd"/>
    </w:p>
    <w:p w14:paraId="56BE3165" w14:textId="77777777" w:rsidR="001B345D" w:rsidRPr="001B345D" w:rsidRDefault="001B345D" w:rsidP="001B345D">
      <w:pPr>
        <w:spacing w:line="55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979CCFA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264" w:lineRule="auto"/>
        <w:ind w:left="1440" w:right="36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Temu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Baru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dan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atau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unik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dalam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hal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kaya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alam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,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teknologi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lokal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dan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budaya</w:t>
      </w:r>
      <w:proofErr w:type="spellEnd"/>
    </w:p>
    <w:p w14:paraId="30B97D98" w14:textId="77777777" w:rsidR="001B345D" w:rsidRPr="001B345D" w:rsidRDefault="001B345D" w:rsidP="001B345D">
      <w:pPr>
        <w:spacing w:line="14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571403D6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otensi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ngembang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>/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berlanjutan</w:t>
      </w:r>
      <w:proofErr w:type="spellEnd"/>
    </w:p>
    <w:p w14:paraId="35E41DDB" w14:textId="77777777" w:rsidR="001B345D" w:rsidRPr="001B345D" w:rsidRDefault="001B345D" w:rsidP="001B345D">
      <w:pPr>
        <w:spacing w:line="40" w:lineRule="exact"/>
        <w:ind w:left="1710"/>
        <w:rPr>
          <w:rFonts w:ascii="Arial" w:eastAsia="Times New Roman" w:hAnsi="Arial" w:cs="Arial"/>
          <w:b w:val="0"/>
          <w:color w:val="auto"/>
          <w:sz w:val="22"/>
        </w:rPr>
      </w:pPr>
    </w:p>
    <w:p w14:paraId="0B5A30BB" w14:textId="77777777" w:rsidR="001B345D" w:rsidRPr="001B345D" w:rsidRDefault="001B345D" w:rsidP="001B345D">
      <w:pPr>
        <w:pStyle w:val="ListParagraph"/>
        <w:numPr>
          <w:ilvl w:val="0"/>
          <w:numId w:val="3"/>
        </w:numPr>
        <w:spacing w:line="0" w:lineRule="atLeast"/>
        <w:ind w:left="1440"/>
        <w:rPr>
          <w:rFonts w:ascii="Arial" w:eastAsia="Times New Roman" w:hAnsi="Arial" w:cs="Arial"/>
          <w:b w:val="0"/>
          <w:color w:val="auto"/>
          <w:sz w:val="22"/>
        </w:rPr>
      </w:pP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ngaya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bati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dan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petualangan</w:t>
      </w:r>
      <w:proofErr w:type="spellEnd"/>
      <w:r w:rsidRPr="001B345D">
        <w:rPr>
          <w:rFonts w:ascii="Arial" w:eastAsia="Times New Roman" w:hAnsi="Arial" w:cs="Arial"/>
          <w:b w:val="0"/>
          <w:color w:val="auto"/>
          <w:sz w:val="22"/>
        </w:rPr>
        <w:t xml:space="preserve"> </w:t>
      </w:r>
      <w:proofErr w:type="spellStart"/>
      <w:r w:rsidRPr="001B345D">
        <w:rPr>
          <w:rFonts w:ascii="Arial" w:eastAsia="Times New Roman" w:hAnsi="Arial" w:cs="Arial"/>
          <w:b w:val="0"/>
          <w:color w:val="auto"/>
          <w:sz w:val="22"/>
        </w:rPr>
        <w:t>kemanusiaan</w:t>
      </w:r>
      <w:proofErr w:type="spellEnd"/>
    </w:p>
    <w:p w14:paraId="1E0C2511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 w:val="0"/>
          <w:color w:val="auto"/>
          <w:sz w:val="22"/>
        </w:rPr>
      </w:pPr>
    </w:p>
    <w:p w14:paraId="52F6BA51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5E5697A8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3B04E6E4" w14:textId="7E01CCED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10" w:name="_Toc63759092"/>
      <w:r w:rsidRPr="001B345D">
        <w:rPr>
          <w:rFonts w:ascii="Arial" w:hAnsi="Arial" w:cs="Arial"/>
          <w:bCs/>
          <w:sz w:val="24"/>
          <w:szCs w:val="24"/>
        </w:rPr>
        <w:lastRenderedPageBreak/>
        <w:t>BAB III. PENUTUP</w:t>
      </w:r>
      <w:bookmarkEnd w:id="10"/>
    </w:p>
    <w:p w14:paraId="261F98BC" w14:textId="77777777" w:rsidR="001B345D" w:rsidRPr="001B345D" w:rsidRDefault="001B345D" w:rsidP="001B345D">
      <w:pPr>
        <w:rPr>
          <w:sz w:val="22"/>
        </w:rPr>
      </w:pPr>
    </w:p>
    <w:p w14:paraId="461A9105" w14:textId="77777777" w:rsidR="001B345D" w:rsidRPr="001B345D" w:rsidRDefault="001B345D" w:rsidP="001B345D">
      <w:pPr>
        <w:pStyle w:val="Heading2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1" w:name="_Toc63759093"/>
      <w:r w:rsidRPr="001B345D">
        <w:rPr>
          <w:rFonts w:ascii="Arial" w:hAnsi="Arial" w:cs="Arial"/>
          <w:b/>
          <w:bCs/>
          <w:sz w:val="22"/>
          <w:szCs w:val="22"/>
        </w:rPr>
        <w:t>Kesimpulan</w:t>
      </w:r>
      <w:bookmarkEnd w:id="11"/>
      <w:r w:rsidRPr="001B345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43A3EA4" w14:textId="77777777" w:rsidR="001B345D" w:rsidRPr="001B345D" w:rsidRDefault="001B345D" w:rsidP="001B345D">
      <w:pPr>
        <w:pStyle w:val="Heading2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2" w:name="_Toc63759094"/>
      <w:r w:rsidRPr="001B345D">
        <w:rPr>
          <w:rFonts w:ascii="Arial" w:hAnsi="Arial" w:cs="Arial"/>
          <w:b/>
          <w:bCs/>
          <w:sz w:val="22"/>
          <w:szCs w:val="22"/>
        </w:rPr>
        <w:t>Saran</w:t>
      </w:r>
      <w:bookmarkEnd w:id="12"/>
    </w:p>
    <w:p w14:paraId="4981DA8A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15A9CC7B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2E165730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2A1B9160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7EA4C78B" w14:textId="77777777" w:rsidR="001B345D" w:rsidRPr="001B345D" w:rsidRDefault="001B345D" w:rsidP="001B345D">
      <w:pPr>
        <w:pStyle w:val="ListParagraph"/>
        <w:spacing w:line="0" w:lineRule="atLeast"/>
        <w:ind w:left="1440"/>
        <w:rPr>
          <w:rFonts w:ascii="Arial" w:hAnsi="Arial" w:cs="Arial"/>
          <w:bCs/>
          <w:color w:val="auto"/>
          <w:sz w:val="22"/>
        </w:rPr>
      </w:pPr>
    </w:p>
    <w:p w14:paraId="12881E21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0AF88A92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2"/>
          <w:szCs w:val="22"/>
        </w:rPr>
      </w:pPr>
      <w:bookmarkStart w:id="13" w:name="_Toc63759095"/>
      <w:r w:rsidRPr="001B345D">
        <w:rPr>
          <w:rFonts w:ascii="Arial" w:hAnsi="Arial" w:cs="Arial"/>
          <w:bCs/>
          <w:sz w:val="24"/>
          <w:szCs w:val="24"/>
        </w:rPr>
        <w:lastRenderedPageBreak/>
        <w:t>LAMPIRAN 1. CATATAN HARIAN</w:t>
      </w:r>
      <w:bookmarkEnd w:id="13"/>
      <w:r w:rsidRPr="001B345D">
        <w:rPr>
          <w:rFonts w:ascii="Arial" w:hAnsi="Arial" w:cs="Arial"/>
          <w:bCs/>
          <w:sz w:val="22"/>
          <w:szCs w:val="22"/>
        </w:rPr>
        <w:t xml:space="preserve"> </w:t>
      </w:r>
    </w:p>
    <w:p w14:paraId="7BE8A773" w14:textId="77777777" w:rsidR="001B345D" w:rsidRPr="001B345D" w:rsidRDefault="001B345D" w:rsidP="001B345D">
      <w:pPr>
        <w:pStyle w:val="ListParagraph"/>
        <w:ind w:left="0"/>
        <w:rPr>
          <w:rFonts w:ascii="Arial" w:hAnsi="Arial" w:cs="Arial"/>
          <w:bCs/>
          <w:color w:val="auto"/>
          <w:sz w:val="22"/>
        </w:rPr>
      </w:pPr>
    </w:p>
    <w:tbl>
      <w:tblPr>
        <w:tblW w:w="9895" w:type="dxa"/>
        <w:tblLook w:val="04A0" w:firstRow="1" w:lastRow="0" w:firstColumn="1" w:lastColumn="0" w:noHBand="0" w:noVBand="1"/>
      </w:tblPr>
      <w:tblGrid>
        <w:gridCol w:w="1158"/>
        <w:gridCol w:w="1447"/>
        <w:gridCol w:w="1905"/>
        <w:gridCol w:w="1695"/>
        <w:gridCol w:w="1760"/>
        <w:gridCol w:w="1930"/>
      </w:tblGrid>
      <w:tr w:rsidR="001B345D" w:rsidRPr="001B345D" w14:paraId="13715F9A" w14:textId="77777777" w:rsidTr="001B345D">
        <w:trPr>
          <w:trHeight w:val="133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CF19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 xml:space="preserve">No. </w:t>
            </w:r>
            <w:proofErr w:type="spellStart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Urut</w:t>
            </w:r>
            <w:proofErr w:type="spellEnd"/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2A9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proofErr w:type="spellStart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Tanggal</w:t>
            </w:r>
            <w:proofErr w:type="spellEnd"/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D34C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Jam</w:t>
            </w:r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BD3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 xml:space="preserve">Agenda </w:t>
            </w:r>
            <w:proofErr w:type="spellStart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Kegiatan</w:t>
            </w:r>
            <w:proofErr w:type="spellEnd"/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A538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proofErr w:type="spellStart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Kendala</w:t>
            </w:r>
            <w:proofErr w:type="spellEnd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 xml:space="preserve"> yang </w:t>
            </w:r>
            <w:proofErr w:type="spellStart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dihadapi</w:t>
            </w:r>
            <w:proofErr w:type="spellEnd"/>
          </w:p>
        </w:tc>
        <w:tc>
          <w:tcPr>
            <w:tcW w:w="1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21376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color w:val="000000"/>
                <w:sz w:val="22"/>
              </w:rPr>
            </w:pPr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 xml:space="preserve">Solusi yang </w:t>
            </w:r>
            <w:proofErr w:type="spellStart"/>
            <w:r w:rsidRPr="001B345D">
              <w:rPr>
                <w:rFonts w:ascii="Arial" w:eastAsia="Times New Roman" w:hAnsi="Arial" w:cs="Arial"/>
                <w:b w:val="0"/>
                <w:color w:val="000000"/>
                <w:sz w:val="22"/>
              </w:rPr>
              <w:t>diberikan</w:t>
            </w:r>
            <w:proofErr w:type="spellEnd"/>
          </w:p>
        </w:tc>
      </w:tr>
      <w:tr w:rsidR="001B345D" w:rsidRPr="001B345D" w14:paraId="4E4EA68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403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5F47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76B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333E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9EE78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E401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1E4951D7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448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1E27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849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D7E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3EC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9F2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4521A0F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55F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F825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7A0C4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475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6B3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9F75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438633E6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8E29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9CA44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185D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97675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2340E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3D6D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0DC501AE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1DC1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44607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F49D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FB78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FD53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444E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135A21C8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E31EC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E100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A1949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8F490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B197F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DE72A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  <w:tr w:rsidR="001B345D" w:rsidRPr="001B345D" w14:paraId="7B3EA061" w14:textId="77777777" w:rsidTr="001B345D">
        <w:trPr>
          <w:trHeight w:val="324"/>
        </w:trPr>
        <w:tc>
          <w:tcPr>
            <w:tcW w:w="11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C23D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E43B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803F2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C0D3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2E611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  <w:tc>
          <w:tcPr>
            <w:tcW w:w="1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0F23" w14:textId="77777777" w:rsidR="001B345D" w:rsidRPr="001B345D" w:rsidRDefault="001B345D" w:rsidP="00B17629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2"/>
              </w:rPr>
            </w:pPr>
          </w:p>
        </w:tc>
      </w:tr>
    </w:tbl>
    <w:p w14:paraId="2C9BB462" w14:textId="77777777" w:rsidR="001B345D" w:rsidRPr="001B345D" w:rsidRDefault="001B345D" w:rsidP="001B345D">
      <w:pPr>
        <w:rPr>
          <w:rFonts w:ascii="Arial" w:hAnsi="Arial" w:cs="Arial"/>
          <w:bCs/>
          <w:color w:val="auto"/>
          <w:sz w:val="22"/>
        </w:rPr>
      </w:pPr>
    </w:p>
    <w:p w14:paraId="6C63D2EA" w14:textId="77777777" w:rsidR="001B345D" w:rsidRPr="001B345D" w:rsidRDefault="001B345D" w:rsidP="001B345D">
      <w:pPr>
        <w:spacing w:after="160" w:line="259" w:lineRule="auto"/>
        <w:rPr>
          <w:rFonts w:ascii="Arial" w:hAnsi="Arial" w:cs="Arial"/>
          <w:bCs/>
          <w:color w:val="auto"/>
          <w:sz w:val="22"/>
        </w:rPr>
      </w:pPr>
      <w:r w:rsidRPr="001B345D">
        <w:rPr>
          <w:rFonts w:ascii="Arial" w:hAnsi="Arial" w:cs="Arial"/>
          <w:bCs/>
          <w:color w:val="auto"/>
          <w:sz w:val="22"/>
        </w:rPr>
        <w:br w:type="page"/>
      </w:r>
    </w:p>
    <w:p w14:paraId="4C9F4781" w14:textId="77777777" w:rsidR="001B345D" w:rsidRPr="001B345D" w:rsidRDefault="001B345D" w:rsidP="001B345D">
      <w:pPr>
        <w:pStyle w:val="Heading1"/>
        <w:rPr>
          <w:rFonts w:ascii="Arial" w:hAnsi="Arial" w:cs="Arial"/>
          <w:bCs/>
          <w:sz w:val="24"/>
          <w:szCs w:val="24"/>
        </w:rPr>
      </w:pPr>
      <w:bookmarkStart w:id="14" w:name="_Toc63759096"/>
      <w:r w:rsidRPr="001B345D">
        <w:rPr>
          <w:rFonts w:ascii="Arial" w:hAnsi="Arial" w:cs="Arial"/>
          <w:bCs/>
          <w:sz w:val="24"/>
          <w:szCs w:val="24"/>
        </w:rPr>
        <w:lastRenderedPageBreak/>
        <w:t>LAMPIRAN 2. DOKUMENTASI KEGIATAN</w:t>
      </w:r>
      <w:bookmarkEnd w:id="14"/>
      <w:r w:rsidRPr="001B345D">
        <w:rPr>
          <w:rFonts w:ascii="Arial" w:hAnsi="Arial" w:cs="Arial"/>
          <w:bCs/>
          <w:sz w:val="24"/>
          <w:szCs w:val="24"/>
        </w:rPr>
        <w:t xml:space="preserve">  </w:t>
      </w:r>
    </w:p>
    <w:p w14:paraId="1586FA4E" w14:textId="77777777" w:rsidR="001B345D" w:rsidRPr="001B345D" w:rsidRDefault="001B345D" w:rsidP="001B345D">
      <w:pPr>
        <w:rPr>
          <w:rFonts w:ascii="Arial" w:hAnsi="Arial" w:cs="Arial"/>
          <w:bCs/>
          <w:sz w:val="22"/>
        </w:rPr>
      </w:pPr>
    </w:p>
    <w:p w14:paraId="5E8A1A1F" w14:textId="73190B2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2CE971D" w14:textId="6A87FE63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E370769" w14:textId="2024331E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27C9D600" w14:textId="0523782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CC4FB7C" w14:textId="6BF087EE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59BA508" w14:textId="3F16E93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6CFDBD7E" w14:textId="5D5B74CC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189C90DA" w14:textId="496DAD6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FA1F05C" w14:textId="528EA5C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7AB183" w14:textId="0EF8CFDA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A4A88D4" w14:textId="7777777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5F91A11E" w14:textId="70DEEA5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2D101C5" w14:textId="173DA747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334717ED" w14:textId="496D9D5D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0D3AD074" w14:textId="245BB98D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6DEA0DAB" w14:textId="471B42D8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7BE03DB2" w14:textId="64ABBEB6" w:rsidR="008B38E2" w:rsidRPr="001B345D" w:rsidRDefault="008B38E2" w:rsidP="0091146A">
      <w:pPr>
        <w:spacing w:line="240" w:lineRule="auto"/>
        <w:rPr>
          <w:rFonts w:ascii="Arial" w:eastAsia="Times New Roman" w:hAnsi="Arial" w:cs="Arial"/>
          <w:b w:val="0"/>
          <w:color w:val="auto"/>
          <w:sz w:val="22"/>
        </w:rPr>
      </w:pPr>
    </w:p>
    <w:p w14:paraId="45E99B78" w14:textId="2375E116" w:rsidR="0091146A" w:rsidRPr="001B345D" w:rsidRDefault="0091146A" w:rsidP="0091146A">
      <w:pPr>
        <w:spacing w:line="200" w:lineRule="exact"/>
        <w:rPr>
          <w:rFonts w:ascii="Arial" w:eastAsia="Times New Roman" w:hAnsi="Arial" w:cs="Arial"/>
          <w:b w:val="0"/>
          <w:sz w:val="22"/>
        </w:rPr>
      </w:pPr>
    </w:p>
    <w:bookmarkEnd w:id="0"/>
    <w:p w14:paraId="07FBF914" w14:textId="085E321E" w:rsidR="003B2BB6" w:rsidRPr="001B345D" w:rsidRDefault="004F0A3D" w:rsidP="0033641A">
      <w:pPr>
        <w:spacing w:after="200"/>
        <w:rPr>
          <w:rFonts w:ascii="Arial" w:hAnsi="Arial" w:cs="Arial"/>
          <w:b w:val="0"/>
          <w:color w:val="auto"/>
          <w:sz w:val="22"/>
        </w:rPr>
      </w:pPr>
    </w:p>
    <w:sectPr w:rsidR="003B2BB6" w:rsidRPr="001B345D" w:rsidSect="004749D7">
      <w:headerReference w:type="default" r:id="rId9"/>
      <w:footerReference w:type="default" r:id="rId10"/>
      <w:pgSz w:w="11906" w:h="16838" w:code="9"/>
      <w:pgMar w:top="1440" w:right="1152" w:bottom="1008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6992D" w14:textId="77777777" w:rsidR="004F0A3D" w:rsidRDefault="004F0A3D" w:rsidP="00AA7F2E">
      <w:pPr>
        <w:spacing w:line="240" w:lineRule="auto"/>
      </w:pPr>
      <w:r>
        <w:separator/>
      </w:r>
    </w:p>
  </w:endnote>
  <w:endnote w:type="continuationSeparator" w:id="0">
    <w:p w14:paraId="60623185" w14:textId="77777777" w:rsidR="004F0A3D" w:rsidRDefault="004F0A3D" w:rsidP="00AA7F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auto"/>
      </w:rPr>
      <w:id w:val="-119314"/>
      <w:docPartObj>
        <w:docPartGallery w:val="Page Numbers (Bottom of Page)"/>
        <w:docPartUnique/>
      </w:docPartObj>
    </w:sdtPr>
    <w:sdtEndPr/>
    <w:sdtContent>
      <w:p w14:paraId="5F22CFF4" w14:textId="2DCF2D0C" w:rsidR="0080278C" w:rsidRPr="00AA7F2E" w:rsidRDefault="008B38E2" w:rsidP="008B38E2">
        <w:pPr>
          <w:pStyle w:val="Footer"/>
          <w:jc w:val="right"/>
          <w:rPr>
            <w:color w:val="auto"/>
          </w:rPr>
        </w:pPr>
        <w:r w:rsidRPr="008B38E2">
          <w:rPr>
            <w:noProof/>
            <w:color w:val="auto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65B92991" wp14:editId="48B0E4DC">
                  <wp:simplePos x="0" y="0"/>
                  <wp:positionH relativeFrom="margin">
                    <wp:posOffset>5945269</wp:posOffset>
                  </wp:positionH>
                  <wp:positionV relativeFrom="bottomMargin">
                    <wp:posOffset>330200</wp:posOffset>
                  </wp:positionV>
                  <wp:extent cx="284480" cy="383540"/>
                  <wp:effectExtent l="0" t="0" r="20320" b="1651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84480" cy="383540"/>
                            <a:chOff x="1743" y="14699"/>
                            <a:chExt cx="688" cy="1129"/>
                          </a:xfrm>
                        </wpg:grpSpPr>
                        <wps:wsp>
                          <wps:cNvPr id="5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B7C8F9F" w14:textId="77777777" w:rsidR="008B38E2" w:rsidRPr="007B7AD1" w:rsidRDefault="008B38E2">
                                <w:pPr>
                                  <w:pStyle w:val="Footer"/>
                                  <w:jc w:val="center"/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</w:pP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instrText xml:space="preserve"> PAGE    \* MERGEFORMAT </w:instrText>
                                </w:r>
                                <w:r w:rsidRPr="007B7AD1">
                                  <w:rPr>
                                    <w:rFonts w:ascii="Arial" w:hAnsi="Arial" w:cs="Arial"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Pr="007B7AD1"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t>2</w:t>
                                </w:r>
                                <w:r w:rsidRPr="007B7AD1"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5B92991" id="Group 1" o:spid="_x0000_s1027" style="position:absolute;left:0;text-align:left;margin-left:468.15pt;margin-top:26pt;width:22.4pt;height:30.2pt;z-index:251661312;mso-position-horizontal-relative:margin;mso-position-vertical-relative:bottom-margin-area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8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" strokecolor="#7f7f7f"/>
                  <v:rect id="Rectangle 78" o:spid="_x0000_s1029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" filled="f" strokecolor="#7f7f7f">
                    <v:textbox>
                      <w:txbxContent>
                        <w:p w14:paraId="0B7C8F9F" w14:textId="77777777" w:rsidR="008B38E2" w:rsidRPr="007B7AD1" w:rsidRDefault="008B38E2">
                          <w:pPr>
                            <w:pStyle w:val="Footer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instrText xml:space="preserve"> PAGE    \* MERGEFORMAT </w:instrText>
                          </w:r>
                          <w:r w:rsidRPr="007B7A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7B7AD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14"/>
                              <w:szCs w:val="14"/>
                            </w:rPr>
                            <w:t>2</w:t>
                          </w:r>
                          <w:r w:rsidRPr="007B7AD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F1F6C" w14:textId="77777777" w:rsidR="004F0A3D" w:rsidRDefault="004F0A3D" w:rsidP="00AA7F2E">
      <w:pPr>
        <w:spacing w:line="240" w:lineRule="auto"/>
      </w:pPr>
      <w:r>
        <w:separator/>
      </w:r>
    </w:p>
  </w:footnote>
  <w:footnote w:type="continuationSeparator" w:id="0">
    <w:p w14:paraId="7B48595D" w14:textId="77777777" w:rsidR="004F0A3D" w:rsidRDefault="004F0A3D" w:rsidP="00AA7F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58272" w14:textId="2E41B92D" w:rsidR="008B38E2" w:rsidRDefault="008B38E2">
    <w:pPr>
      <w:pStyle w:val="Header"/>
    </w:pPr>
    <w:r>
      <w:rPr>
        <w:rFonts w:eastAsia="Times New Roman" w:cs="Times New Roman"/>
        <w:b w:val="0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DBB33A9" wp14:editId="4395D7AC">
          <wp:simplePos x="0" y="0"/>
          <wp:positionH relativeFrom="page">
            <wp:posOffset>7620</wp:posOffset>
          </wp:positionH>
          <wp:positionV relativeFrom="paragraph">
            <wp:posOffset>-9525</wp:posOffset>
          </wp:positionV>
          <wp:extent cx="7551294" cy="10685391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294" cy="10685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8C1"/>
    <w:multiLevelType w:val="hybridMultilevel"/>
    <w:tmpl w:val="94167E4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A810CB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34337"/>
    <w:multiLevelType w:val="hybridMultilevel"/>
    <w:tmpl w:val="9534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83A29"/>
    <w:multiLevelType w:val="multilevel"/>
    <w:tmpl w:val="F4223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2610A4"/>
    <w:multiLevelType w:val="hybridMultilevel"/>
    <w:tmpl w:val="15E42AE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91A13F5"/>
    <w:multiLevelType w:val="hybridMultilevel"/>
    <w:tmpl w:val="C0529B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F4B79C3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17B39"/>
    <w:multiLevelType w:val="hybridMultilevel"/>
    <w:tmpl w:val="CF1E46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9C23FD"/>
    <w:multiLevelType w:val="hybridMultilevel"/>
    <w:tmpl w:val="9F945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3tDAzMzC1sDQzMzZW0lEKTi0uzszPAykwrAUAsOARliwAAAA="/>
  </w:docVars>
  <w:rsids>
    <w:rsidRoot w:val="0091146A"/>
    <w:rsid w:val="00080D81"/>
    <w:rsid w:val="00104C42"/>
    <w:rsid w:val="001B345D"/>
    <w:rsid w:val="0033641A"/>
    <w:rsid w:val="003E73F6"/>
    <w:rsid w:val="0042113F"/>
    <w:rsid w:val="004240F4"/>
    <w:rsid w:val="004749D7"/>
    <w:rsid w:val="004C72F0"/>
    <w:rsid w:val="004F0A3D"/>
    <w:rsid w:val="005C55FF"/>
    <w:rsid w:val="005F69B7"/>
    <w:rsid w:val="00703C67"/>
    <w:rsid w:val="007B7AD1"/>
    <w:rsid w:val="008B142F"/>
    <w:rsid w:val="008B38E2"/>
    <w:rsid w:val="008D3668"/>
    <w:rsid w:val="0091146A"/>
    <w:rsid w:val="00A04392"/>
    <w:rsid w:val="00AA62F4"/>
    <w:rsid w:val="00AA7F2E"/>
    <w:rsid w:val="00C55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E921B9"/>
  <w15:chartTrackingRefBased/>
  <w15:docId w15:val="{9FE21C0A-BB9F-47A2-81FF-5230DC4AA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46A"/>
    <w:pPr>
      <w:spacing w:after="0" w:line="276" w:lineRule="auto"/>
    </w:pPr>
    <w:rPr>
      <w:rFonts w:eastAsiaTheme="minorEastAsia"/>
      <w:b/>
      <w:color w:val="44546A" w:themeColor="text2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F2E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9D7"/>
    <w:pPr>
      <w:keepNext/>
      <w:keepLines/>
      <w:spacing w:before="40"/>
      <w:outlineLvl w:val="1"/>
    </w:pPr>
    <w:rPr>
      <w:rFonts w:ascii="Times New Roman" w:eastAsiaTheme="majorEastAsia" w:hAnsi="Times New Roman" w:cstheme="majorBidi"/>
      <w:b w:val="0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1146A"/>
  </w:style>
  <w:style w:type="character" w:customStyle="1" w:styleId="FooterChar">
    <w:name w:val="Footer Char"/>
    <w:basedOn w:val="DefaultParagraphFont"/>
    <w:link w:val="Footer"/>
    <w:uiPriority w:val="99"/>
    <w:rsid w:val="0091146A"/>
    <w:rPr>
      <w:rFonts w:eastAsiaTheme="minorEastAsia"/>
      <w:b/>
      <w:color w:val="44546A" w:themeColor="text2"/>
      <w:sz w:val="28"/>
    </w:rPr>
  </w:style>
  <w:style w:type="table" w:styleId="TableGrid">
    <w:name w:val="Table Grid"/>
    <w:basedOn w:val="TableNormal"/>
    <w:uiPriority w:val="39"/>
    <w:rsid w:val="0091146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unhideWhenUsed/>
    <w:qFormat/>
    <w:rsid w:val="0091146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91146A"/>
    <w:rPr>
      <w:rFonts w:eastAsiaTheme="minorEastAsia"/>
      <w:b/>
      <w:color w:val="44546A" w:themeColor="text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A7F2E"/>
    <w:rPr>
      <w:rFonts w:ascii="Times New Roman" w:eastAsiaTheme="majorEastAsia" w:hAnsi="Times New Roman" w:cstheme="majorBidi"/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A7F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F2E"/>
    <w:rPr>
      <w:rFonts w:eastAsiaTheme="minorEastAsia"/>
      <w:b/>
      <w:color w:val="44546A" w:themeColor="text2"/>
      <w:sz w:val="28"/>
    </w:rPr>
  </w:style>
  <w:style w:type="paragraph" w:styleId="NoSpacing">
    <w:name w:val="No Spacing"/>
    <w:link w:val="NoSpacingChar"/>
    <w:uiPriority w:val="1"/>
    <w:qFormat/>
    <w:rsid w:val="004749D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749D7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4749D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80D81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80D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0D81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080D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565270-0EA4-4042-B27E-EF20805B1F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9CCE9B-AA71-4CBF-9279-27843BFF4E20}"/>
</file>

<file path=customXml/itemProps3.xml><?xml version="1.0" encoding="utf-8"?>
<ds:datastoreItem xmlns:ds="http://schemas.openxmlformats.org/officeDocument/2006/customXml" ds:itemID="{78612AE6-46C4-4C92-B6C5-9F6B7E32E521}"/>
</file>

<file path=customXml/itemProps4.xml><?xml version="1.0" encoding="utf-8"?>
<ds:datastoreItem xmlns:ds="http://schemas.openxmlformats.org/officeDocument/2006/customXml" ds:itemID="{10810CED-0301-448A-8C44-887A3EFF52A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i Meilani</dc:creator>
  <cp:keywords/>
  <dc:description/>
  <cp:lastModifiedBy>132306546@staff.integra.its.ac.id</cp:lastModifiedBy>
  <cp:revision>5</cp:revision>
  <dcterms:created xsi:type="dcterms:W3CDTF">2021-02-14T06:32:00Z</dcterms:created>
  <dcterms:modified xsi:type="dcterms:W3CDTF">2021-02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